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4C56" w:rsidRPr="005C7268" w:rsidRDefault="00AE6A64">
      <w:pPr>
        <w:rPr>
          <w:rFonts w:ascii="Century Gothic" w:hAnsi="Century Gothic"/>
        </w:rPr>
      </w:pPr>
      <w:r w:rsidRPr="005C7268">
        <w:rPr>
          <w:rFonts w:ascii="Century Gothic" w:hAnsi="Century Gothic"/>
        </w:rPr>
        <w:t xml:space="preserve">Dear          </w:t>
      </w:r>
    </w:p>
    <w:p w:rsidR="000D27B6" w:rsidRPr="005C7268" w:rsidRDefault="000D27B6">
      <w:pPr>
        <w:rPr>
          <w:rFonts w:ascii="Century Gothic" w:hAnsi="Century Gothic"/>
        </w:rPr>
      </w:pPr>
      <w:r w:rsidRPr="005C7268">
        <w:rPr>
          <w:rFonts w:ascii="Century Gothic" w:hAnsi="Century Gothic"/>
        </w:rPr>
        <w:t>We are excited that your husband has committed to go on</w:t>
      </w:r>
      <w:r w:rsidR="00C4644D" w:rsidRPr="005C7268">
        <w:rPr>
          <w:rFonts w:ascii="Century Gothic" w:hAnsi="Century Gothic"/>
        </w:rPr>
        <w:t xml:space="preserve"> The Journey over the next several</w:t>
      </w:r>
      <w:r w:rsidRPr="005C7268">
        <w:rPr>
          <w:rFonts w:ascii="Century Gothic" w:hAnsi="Century Gothic"/>
        </w:rPr>
        <w:t xml:space="preserve"> months. As Journey Guides, we want to help you understand what he will experience during this time we spend together.</w:t>
      </w:r>
    </w:p>
    <w:p w:rsidR="000D27B6" w:rsidRPr="005C7268" w:rsidRDefault="000D27B6">
      <w:pPr>
        <w:rPr>
          <w:rFonts w:ascii="Century Gothic" w:hAnsi="Century Gothic"/>
        </w:rPr>
      </w:pPr>
      <w:r w:rsidRPr="005C7268">
        <w:rPr>
          <w:rFonts w:ascii="Century Gothic" w:hAnsi="Century Gothic"/>
        </w:rPr>
        <w:t xml:space="preserve">The Journey is a personal </w:t>
      </w:r>
      <w:r w:rsidR="00BF400A" w:rsidRPr="005C7268">
        <w:rPr>
          <w:rFonts w:ascii="Century Gothic" w:hAnsi="Century Gothic"/>
        </w:rPr>
        <w:t>journey</w:t>
      </w:r>
      <w:r w:rsidRPr="005C7268">
        <w:rPr>
          <w:rFonts w:ascii="Century Gothic" w:hAnsi="Century Gothic"/>
        </w:rPr>
        <w:t xml:space="preserve"> into intimacy with Jesus Christ, rather than a study about Him. We believe our primary objective is not to lead a man in a study about God, but rather to walk beside him as we use foundational, biblical revelations that lead us toward an intimate, abiding relationship with Christ. It is only from this abiding relationship with Jesus that true life transformation takes place.</w:t>
      </w:r>
    </w:p>
    <w:p w:rsidR="00C33FD3" w:rsidRPr="005C7268" w:rsidRDefault="00C33FD3">
      <w:pPr>
        <w:rPr>
          <w:rFonts w:ascii="Century Gothic" w:hAnsi="Century Gothic"/>
        </w:rPr>
      </w:pPr>
      <w:r w:rsidRPr="005C7268">
        <w:rPr>
          <w:rFonts w:ascii="Century Gothic" w:hAnsi="Century Gothic"/>
        </w:rPr>
        <w:t>We will meet together as a group once every two weeks for</w:t>
      </w:r>
      <w:r w:rsidR="00936F55" w:rsidRPr="005C7268">
        <w:rPr>
          <w:rFonts w:ascii="Century Gothic" w:hAnsi="Century Gothic"/>
        </w:rPr>
        <w:t xml:space="preserve"> a two hour session</w:t>
      </w:r>
      <w:r w:rsidRPr="005C7268">
        <w:rPr>
          <w:rFonts w:ascii="Century Gothic" w:hAnsi="Century Gothic"/>
        </w:rPr>
        <w:t>.</w:t>
      </w:r>
      <w:r w:rsidR="00936F55" w:rsidRPr="005C7268">
        <w:rPr>
          <w:rFonts w:ascii="Century Gothic" w:hAnsi="Century Gothic"/>
        </w:rPr>
        <w:t xml:space="preserve"> We will also meet periodicall</w:t>
      </w:r>
      <w:r w:rsidR="00C4644D" w:rsidRPr="005C7268">
        <w:rPr>
          <w:rFonts w:ascii="Century Gothic" w:hAnsi="Century Gothic"/>
        </w:rPr>
        <w:t xml:space="preserve">y with your husband one-on-one </w:t>
      </w:r>
      <w:r w:rsidR="00936F55" w:rsidRPr="005C7268">
        <w:rPr>
          <w:rFonts w:ascii="Century Gothic" w:hAnsi="Century Gothic"/>
        </w:rPr>
        <w:t xml:space="preserve">so that we can get to know him better and encourage him on his </w:t>
      </w:r>
      <w:r w:rsidR="00821C4E" w:rsidRPr="005C7268">
        <w:rPr>
          <w:rFonts w:ascii="Century Gothic" w:hAnsi="Century Gothic"/>
        </w:rPr>
        <w:t xml:space="preserve">journey. However, the heart of </w:t>
      </w:r>
      <w:r w:rsidR="00936F55" w:rsidRPr="005C7268">
        <w:rPr>
          <w:rFonts w:ascii="Century Gothic" w:hAnsi="Century Gothic"/>
        </w:rPr>
        <w:t>The Journey is the fourteen days between  the sessions. This is when your husband will truly experience The Journey as he follows the steps laid out for him. The time needed for this is not burdensome, but it must be consistent from day to day. We will also help your husband to learn to journal, as we believe this a key tool to help him connect with God on a deeper, more intimate level.</w:t>
      </w:r>
    </w:p>
    <w:p w:rsidR="00936F55" w:rsidRPr="005C7268" w:rsidRDefault="00936F55">
      <w:pPr>
        <w:rPr>
          <w:rFonts w:ascii="Century Gothic" w:hAnsi="Century Gothic"/>
        </w:rPr>
      </w:pPr>
      <w:r w:rsidRPr="005C7268">
        <w:rPr>
          <w:rFonts w:ascii="Century Gothic" w:hAnsi="Century Gothic"/>
        </w:rPr>
        <w:t>The Journey is a safe place for your husband. Each participant and Guide covenant with each other that all conversations are confidential. During The Journey</w:t>
      </w:r>
      <w:r w:rsidR="009E4D2C" w:rsidRPr="005C7268">
        <w:rPr>
          <w:rFonts w:ascii="Century Gothic" w:hAnsi="Century Gothic"/>
        </w:rPr>
        <w:t xml:space="preserve"> we will build trust among the group, and we believe this helps a man understand better how to trust God.</w:t>
      </w:r>
    </w:p>
    <w:p w:rsidR="009E4D2C" w:rsidRPr="005C7268" w:rsidRDefault="009E4D2C">
      <w:pPr>
        <w:rPr>
          <w:rFonts w:ascii="Century Gothic" w:hAnsi="Century Gothic"/>
        </w:rPr>
      </w:pPr>
      <w:r w:rsidRPr="005C7268">
        <w:rPr>
          <w:rFonts w:ascii="Century Gothic" w:hAnsi="Century Gothic"/>
        </w:rPr>
        <w:t>We are also writing this letter because we need your help. As Guides, we understand that our role is only that of assisting each man in his personal journey towards intimacy with God. We understand that authentic</w:t>
      </w:r>
      <w:r w:rsidR="00C4644D" w:rsidRPr="005C7268">
        <w:rPr>
          <w:rFonts w:ascii="Century Gothic" w:hAnsi="Century Gothic"/>
        </w:rPr>
        <w:t xml:space="preserve"> </w:t>
      </w:r>
      <w:r w:rsidRPr="005C7268">
        <w:rPr>
          <w:rFonts w:ascii="Century Gothic" w:hAnsi="Century Gothic"/>
        </w:rPr>
        <w:t>heart change is the work of the Holy Spirit. But we also believe that one of our roles is to continually pray for each</w:t>
      </w:r>
      <w:r w:rsidR="00821C4E" w:rsidRPr="005C7268">
        <w:rPr>
          <w:rFonts w:ascii="Century Gothic" w:hAnsi="Century Gothic"/>
        </w:rPr>
        <w:t xml:space="preserve"> man</w:t>
      </w:r>
      <w:r w:rsidRPr="005C7268">
        <w:rPr>
          <w:rFonts w:ascii="Century Gothic" w:hAnsi="Century Gothic"/>
        </w:rPr>
        <w:t xml:space="preserve"> during The Journey. We ask your help in this. Will you agree to also faithfully pray for your husband during The Journ</w:t>
      </w:r>
      <w:r w:rsidR="00C4644D" w:rsidRPr="005C7268">
        <w:rPr>
          <w:rFonts w:ascii="Century Gothic" w:hAnsi="Century Gothic"/>
        </w:rPr>
        <w:t>ey? Will</w:t>
      </w:r>
      <w:r w:rsidRPr="005C7268">
        <w:rPr>
          <w:rFonts w:ascii="Century Gothic" w:hAnsi="Century Gothic"/>
        </w:rPr>
        <w:t xml:space="preserve"> you agree to faithfully encourage him during this time? We believe that your support and prayers during The Journey are vital for your husband.</w:t>
      </w:r>
    </w:p>
    <w:p w:rsidR="009E4D2C" w:rsidRPr="005C7268" w:rsidRDefault="00C4644D">
      <w:pPr>
        <w:rPr>
          <w:rFonts w:ascii="Century Gothic" w:hAnsi="Century Gothic"/>
        </w:rPr>
      </w:pPr>
      <w:r w:rsidRPr="005C7268">
        <w:rPr>
          <w:rFonts w:ascii="Century Gothic" w:hAnsi="Century Gothic"/>
        </w:rPr>
        <w:t>Thank</w:t>
      </w:r>
      <w:r w:rsidR="009E4D2C" w:rsidRPr="005C7268">
        <w:rPr>
          <w:rFonts w:ascii="Century Gothic" w:hAnsi="Century Gothic"/>
        </w:rPr>
        <w:t xml:space="preserve"> you for sharing your husband with us over these next months. Enclosed is our schedule for The Journey showing each session date, the two half days of prayer, and our commencement. We are committed to investing ourselves in your husband</w:t>
      </w:r>
      <w:r w:rsidR="00A50CBF" w:rsidRPr="005C7268">
        <w:rPr>
          <w:rFonts w:ascii="Century Gothic" w:hAnsi="Century Gothic"/>
        </w:rPr>
        <w:t xml:space="preserve"> a</w:t>
      </w:r>
      <w:r w:rsidRPr="005C7268">
        <w:rPr>
          <w:rFonts w:ascii="Century Gothic" w:hAnsi="Century Gothic"/>
        </w:rPr>
        <w:t xml:space="preserve">s faithful Journey Guides, and </w:t>
      </w:r>
      <w:r w:rsidR="00821C4E" w:rsidRPr="005C7268">
        <w:rPr>
          <w:rFonts w:ascii="Century Gothic" w:hAnsi="Century Gothic"/>
        </w:rPr>
        <w:t>we are</w:t>
      </w:r>
      <w:r w:rsidR="00A50CBF" w:rsidRPr="005C7268">
        <w:rPr>
          <w:rFonts w:ascii="Century Gothic" w:hAnsi="Century Gothic"/>
        </w:rPr>
        <w:t xml:space="preserve"> pleased that he is taking The Journey with us.</w:t>
      </w:r>
    </w:p>
    <w:p w:rsidR="000D27B6" w:rsidRPr="005C7268" w:rsidRDefault="00A50CBF">
      <w:pPr>
        <w:rPr>
          <w:rFonts w:ascii="Century Gothic" w:hAnsi="Century Gothic"/>
        </w:rPr>
      </w:pPr>
      <w:r w:rsidRPr="005C7268">
        <w:rPr>
          <w:rFonts w:ascii="Century Gothic" w:hAnsi="Century Gothic"/>
        </w:rPr>
        <w:t>In His Service,</w:t>
      </w:r>
      <w:bookmarkStart w:id="0" w:name="_GoBack"/>
      <w:bookmarkEnd w:id="0"/>
    </w:p>
    <w:sectPr w:rsidR="000D27B6" w:rsidRPr="005C7268" w:rsidSect="00694C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N7YwtLCwNDYzNTVW0lEKTi0uzszPAykwrAUARyOvVywAAAA="/>
  </w:docVars>
  <w:rsids>
    <w:rsidRoot w:val="000D27B6"/>
    <w:rsid w:val="000D27B6"/>
    <w:rsid w:val="002571C9"/>
    <w:rsid w:val="00445029"/>
    <w:rsid w:val="0050630B"/>
    <w:rsid w:val="005C7268"/>
    <w:rsid w:val="00694C56"/>
    <w:rsid w:val="00821C4E"/>
    <w:rsid w:val="008A55B0"/>
    <w:rsid w:val="00936F55"/>
    <w:rsid w:val="00986389"/>
    <w:rsid w:val="009E4D2C"/>
    <w:rsid w:val="00A50CBF"/>
    <w:rsid w:val="00AE6A64"/>
    <w:rsid w:val="00B15381"/>
    <w:rsid w:val="00BF3B70"/>
    <w:rsid w:val="00BF400A"/>
    <w:rsid w:val="00C33FD3"/>
    <w:rsid w:val="00C3586F"/>
    <w:rsid w:val="00C4644D"/>
    <w:rsid w:val="00C70FF9"/>
    <w:rsid w:val="00D34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C56"/>
    <w:pPr>
      <w:spacing w:after="20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4C56"/>
    <w:pPr>
      <w:spacing w:after="20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C7E53BCE804F43AE63F9AAF59FD585" ma:contentTypeVersion="0" ma:contentTypeDescription="Create a new document." ma:contentTypeScope="" ma:versionID="1a1eafdbb252f61f013ad67a533da07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66E514-196E-4DF7-AA9D-205644DA4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8076E6B6-040A-4510-832A-BEAE49B77A57}">
  <ds:schemaRefs>
    <ds:schemaRef ds:uri="http://schemas.microsoft.com/sharepoint/v3/contenttype/forms"/>
  </ds:schemaRefs>
</ds:datastoreItem>
</file>

<file path=customXml/itemProps3.xml><?xml version="1.0" encoding="utf-8"?>
<ds:datastoreItem xmlns:ds="http://schemas.openxmlformats.org/officeDocument/2006/customXml" ds:itemID="{47F98E8B-711E-4624-87A9-B1DB0524F1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8</Words>
  <Characters>210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etter to wives</vt:lpstr>
    </vt:vector>
  </TitlesOfParts>
  <Company/>
  <LinksUpToDate>false</LinksUpToDate>
  <CharactersWithSpaces>2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wives</dc:title>
  <dc:creator>Paul Dubbell</dc:creator>
  <cp:lastModifiedBy>Bill</cp:lastModifiedBy>
  <cp:revision>2</cp:revision>
  <dcterms:created xsi:type="dcterms:W3CDTF">2017-03-29T15:10:00Z</dcterms:created>
  <dcterms:modified xsi:type="dcterms:W3CDTF">2017-03-29T15:10:00Z</dcterms:modified>
</cp:coreProperties>
</file>